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8DA4A" w14:textId="03CCC94A" w:rsidR="004472C3" w:rsidRDefault="004472C3" w:rsidP="004472C3">
      <w:pPr>
        <w:autoSpaceDE w:val="0"/>
        <w:autoSpaceDN w:val="0"/>
        <w:adjustRightInd w:val="0"/>
        <w:spacing w:after="0" w:line="240" w:lineRule="auto"/>
        <w:rPr>
          <w:rFonts w:ascii="PalatinoLinotype-Bold" w:hAnsi="PalatinoLinotype-Bold" w:cs="PalatinoLinotype-Bold"/>
          <w:b/>
          <w:bCs/>
          <w:color w:val="000000"/>
          <w:sz w:val="56"/>
          <w:szCs w:val="56"/>
        </w:rPr>
      </w:pPr>
    </w:p>
    <w:p w14:paraId="60C3F69E" w14:textId="04E90F4E" w:rsidR="004472C3" w:rsidRDefault="004472C3" w:rsidP="004472C3">
      <w:pPr>
        <w:autoSpaceDE w:val="0"/>
        <w:autoSpaceDN w:val="0"/>
        <w:adjustRightInd w:val="0"/>
        <w:spacing w:after="0" w:line="240" w:lineRule="auto"/>
        <w:rPr>
          <w:rFonts w:ascii="PalatinoLinotype-Bold" w:hAnsi="PalatinoLinotype-Bold" w:cs="PalatinoLinotype-Bold"/>
          <w:b/>
          <w:bCs/>
          <w:color w:val="000000"/>
          <w:sz w:val="56"/>
          <w:szCs w:val="56"/>
        </w:rPr>
      </w:pPr>
    </w:p>
    <w:p w14:paraId="440CDC6D" w14:textId="2989B217" w:rsidR="00936304" w:rsidRPr="00406D25" w:rsidRDefault="00406D25" w:rsidP="00936304">
      <w:pPr>
        <w:autoSpaceDE w:val="0"/>
        <w:autoSpaceDN w:val="0"/>
        <w:adjustRightInd w:val="0"/>
        <w:spacing w:after="0" w:line="480" w:lineRule="auto"/>
        <w:jc w:val="center"/>
        <w:rPr>
          <w:rFonts w:ascii="PalatinoLinotype-Bold" w:hAnsi="PalatinoLinotype-Bold" w:cs="PalatinoLinotype-Bold"/>
          <w:b/>
          <w:bCs/>
          <w:color w:val="000000"/>
          <w:sz w:val="44"/>
          <w:szCs w:val="44"/>
        </w:rPr>
      </w:pPr>
      <w:r w:rsidRPr="00406D25">
        <w:rPr>
          <w:rFonts w:ascii="PalatinoLinotype-Bold" w:hAnsi="PalatinoLinotype-Bold" w:cs="PalatinoLinotype-Bold"/>
          <w:b/>
          <w:bCs/>
          <w:color w:val="000000"/>
          <w:sz w:val="44"/>
          <w:szCs w:val="44"/>
        </w:rPr>
        <w:t>AG NEWS Category Classification Using NLP</w:t>
      </w:r>
    </w:p>
    <w:p w14:paraId="47ADC63F" w14:textId="77777777" w:rsidR="00503193" w:rsidRDefault="00503193"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3C1AB96A" w14:textId="62EED4FE" w:rsidR="00936304" w:rsidRDefault="00936304"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Pr>
          <w:rFonts w:ascii="PalatinoLinotype-Roman" w:hAnsi="PalatinoLinotype-Roman" w:cs="PalatinoLinotype-Roman"/>
          <w:color w:val="000000"/>
          <w:sz w:val="36"/>
          <w:szCs w:val="36"/>
        </w:rPr>
        <w:t xml:space="preserve">Milestone: </w:t>
      </w:r>
      <w:r w:rsidR="007A7B28">
        <w:rPr>
          <w:rFonts w:ascii="PalatinoLinotype-Roman" w:hAnsi="PalatinoLinotype-Roman" w:cs="PalatinoLinotype-Roman"/>
          <w:color w:val="000000"/>
          <w:sz w:val="36"/>
          <w:szCs w:val="36"/>
        </w:rPr>
        <w:t>Dataset Selection and Proposal</w:t>
      </w:r>
    </w:p>
    <w:p w14:paraId="239FB37A" w14:textId="065F6580" w:rsidR="004472C3" w:rsidRDefault="004472C3"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Pr>
          <w:rFonts w:ascii="PalatinoLinotype-Roman" w:hAnsi="PalatinoLinotype-Roman" w:cs="PalatinoLinotype-Roman"/>
          <w:color w:val="000000"/>
          <w:sz w:val="36"/>
          <w:szCs w:val="36"/>
        </w:rPr>
        <w:t>Student</w:t>
      </w:r>
      <w:r w:rsidR="00BE689C">
        <w:rPr>
          <w:rFonts w:ascii="PalatinoLinotype-Roman" w:hAnsi="PalatinoLinotype-Roman" w:cs="PalatinoLinotype-Roman"/>
          <w:color w:val="000000"/>
          <w:sz w:val="36"/>
          <w:szCs w:val="36"/>
        </w:rPr>
        <w:t>:</w:t>
      </w:r>
      <w:r>
        <w:rPr>
          <w:rFonts w:ascii="PalatinoLinotype-Roman" w:hAnsi="PalatinoLinotype-Roman" w:cs="PalatinoLinotype-Roman"/>
          <w:color w:val="000000"/>
          <w:sz w:val="36"/>
          <w:szCs w:val="36"/>
        </w:rPr>
        <w:t xml:space="preserve"> </w:t>
      </w:r>
      <w:r w:rsidR="007A7B28">
        <w:rPr>
          <w:rFonts w:ascii="PalatinoLinotype-Roman" w:hAnsi="PalatinoLinotype-Roman" w:cs="PalatinoLinotype-Roman"/>
          <w:color w:val="000000"/>
          <w:sz w:val="36"/>
          <w:szCs w:val="36"/>
        </w:rPr>
        <w:t>Sudhish Subramaniam</w:t>
      </w:r>
    </w:p>
    <w:p w14:paraId="05913058" w14:textId="69221D2B" w:rsidR="004472C3" w:rsidRDefault="007A7B28" w:rsidP="004472C3">
      <w:pPr>
        <w:autoSpaceDE w:val="0"/>
        <w:autoSpaceDN w:val="0"/>
        <w:adjustRightInd w:val="0"/>
        <w:spacing w:after="0" w:line="480" w:lineRule="auto"/>
        <w:jc w:val="center"/>
        <w:rPr>
          <w:rFonts w:ascii="PalatinoLinotype-Roman" w:hAnsi="PalatinoLinotype-Roman" w:cs="PalatinoLinotype-Roman"/>
          <w:color w:val="000000"/>
          <w:sz w:val="36"/>
          <w:szCs w:val="36"/>
        </w:rPr>
      </w:pPr>
      <w:r>
        <w:rPr>
          <w:rFonts w:ascii="PalatinoLinotype-Roman" w:hAnsi="PalatinoLinotype-Roman" w:cs="PalatinoLinotype-Roman"/>
          <w:color w:val="000000"/>
          <w:sz w:val="36"/>
          <w:szCs w:val="36"/>
        </w:rPr>
        <w:t>+12368634776</w:t>
      </w:r>
      <w:r w:rsidR="004472C3">
        <w:rPr>
          <w:rFonts w:ascii="PalatinoLinotype-Roman" w:hAnsi="PalatinoLinotype-Roman" w:cs="PalatinoLinotype-Roman"/>
          <w:color w:val="000000"/>
          <w:sz w:val="36"/>
          <w:szCs w:val="36"/>
        </w:rPr>
        <w:t xml:space="preserve"> (Tel of </w:t>
      </w:r>
      <w:proofErr w:type="gramStart"/>
      <w:r w:rsidR="004472C3">
        <w:rPr>
          <w:rFonts w:ascii="PalatinoLinotype-Roman" w:hAnsi="PalatinoLinotype-Roman" w:cs="PalatinoLinotype-Roman"/>
          <w:color w:val="000000"/>
          <w:sz w:val="36"/>
          <w:szCs w:val="36"/>
        </w:rPr>
        <w:t>Student )</w:t>
      </w:r>
      <w:proofErr w:type="gramEnd"/>
    </w:p>
    <w:p w14:paraId="2DF8510C" w14:textId="1FA866AD" w:rsidR="004472C3" w:rsidRDefault="007A7B28" w:rsidP="004472C3">
      <w:pPr>
        <w:autoSpaceDE w:val="0"/>
        <w:autoSpaceDN w:val="0"/>
        <w:adjustRightInd w:val="0"/>
        <w:spacing w:after="0" w:line="480" w:lineRule="auto"/>
        <w:jc w:val="center"/>
        <w:rPr>
          <w:rFonts w:ascii="PalatinoLinotype-Roman" w:hAnsi="PalatinoLinotype-Roman" w:cs="PalatinoLinotype-Roman"/>
          <w:color w:val="0000FF"/>
          <w:sz w:val="36"/>
          <w:szCs w:val="36"/>
        </w:rPr>
      </w:pPr>
      <w:r>
        <w:rPr>
          <w:rFonts w:ascii="PalatinoLinotype-Roman" w:hAnsi="PalatinoLinotype-Roman" w:cs="PalatinoLinotype-Roman"/>
          <w:color w:val="0000FF"/>
          <w:sz w:val="36"/>
          <w:szCs w:val="36"/>
        </w:rPr>
        <w:t>subramaniam.su</w:t>
      </w:r>
      <w:r w:rsidR="004472C3">
        <w:rPr>
          <w:rFonts w:ascii="PalatinoLinotype-Roman" w:hAnsi="PalatinoLinotype-Roman" w:cs="PalatinoLinotype-Roman"/>
          <w:color w:val="0000FF"/>
          <w:sz w:val="36"/>
          <w:szCs w:val="36"/>
        </w:rPr>
        <w:t>@northeastern.edu</w:t>
      </w:r>
    </w:p>
    <w:p w14:paraId="0D43B01A" w14:textId="77777777" w:rsidR="00503193" w:rsidRDefault="00503193" w:rsidP="004472C3">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2A4A123A" w14:textId="6354C907" w:rsidR="004472C3" w:rsidRDefault="004472C3" w:rsidP="004472C3">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 xml:space="preserve">Percentage of Effort Contributed by </w:t>
      </w:r>
      <w:proofErr w:type="gramStart"/>
      <w:r>
        <w:rPr>
          <w:rFonts w:ascii="PalatinoLinotype-Bold" w:hAnsi="PalatinoLinotype-Bold" w:cs="PalatinoLinotype-Bold"/>
          <w:b/>
          <w:bCs/>
          <w:color w:val="000000"/>
          <w:sz w:val="28"/>
          <w:szCs w:val="28"/>
        </w:rPr>
        <w:t>Student :</w:t>
      </w:r>
      <w:proofErr w:type="gramEnd"/>
      <w:r w:rsidR="007A7B28">
        <w:rPr>
          <w:rFonts w:ascii="PalatinoLinotype-Bold" w:hAnsi="PalatinoLinotype-Bold" w:cs="PalatinoLinotype-Bold"/>
          <w:b/>
          <w:bCs/>
          <w:color w:val="000000"/>
          <w:sz w:val="28"/>
          <w:szCs w:val="28"/>
        </w:rPr>
        <w:t xml:space="preserve"> </w:t>
      </w:r>
      <w:r w:rsidR="007A7B28" w:rsidRPr="007A7B28">
        <w:rPr>
          <w:rFonts w:ascii="PalatinoLinotype-Bold" w:hAnsi="PalatinoLinotype-Bold" w:cs="PalatinoLinotype-Bold"/>
          <w:b/>
          <w:bCs/>
          <w:color w:val="000000"/>
          <w:sz w:val="28"/>
          <w:szCs w:val="28"/>
          <w:u w:val="single"/>
        </w:rPr>
        <w:t>100%</w:t>
      </w:r>
    </w:p>
    <w:p w14:paraId="76A9FEE1" w14:textId="3F09B7B1" w:rsidR="004472C3" w:rsidRDefault="004472C3" w:rsidP="004472C3">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 xml:space="preserve">Signature of </w:t>
      </w:r>
      <w:proofErr w:type="gramStart"/>
      <w:r>
        <w:rPr>
          <w:rFonts w:ascii="PalatinoLinotype-Bold" w:hAnsi="PalatinoLinotype-Bold" w:cs="PalatinoLinotype-Bold"/>
          <w:b/>
          <w:bCs/>
          <w:color w:val="000000"/>
          <w:sz w:val="28"/>
          <w:szCs w:val="28"/>
        </w:rPr>
        <w:t>Student :</w:t>
      </w:r>
      <w:proofErr w:type="gramEnd"/>
      <w:r w:rsidR="007A7B28">
        <w:rPr>
          <w:rFonts w:ascii="PalatinoLinotype-Bold" w:hAnsi="PalatinoLinotype-Bold" w:cs="PalatinoLinotype-Bold"/>
          <w:b/>
          <w:bCs/>
          <w:color w:val="000000"/>
          <w:sz w:val="28"/>
          <w:szCs w:val="28"/>
        </w:rPr>
        <w:t xml:space="preserve">  </w:t>
      </w:r>
      <w:r w:rsidR="007A7B28" w:rsidRPr="007A7B28">
        <w:rPr>
          <w:rFonts w:ascii="PalatinoLinotype-Bold" w:hAnsi="PalatinoLinotype-Bold" w:cs="PalatinoLinotype-Bold"/>
          <w:b/>
          <w:bCs/>
          <w:noProof/>
          <w:color w:val="000000"/>
          <w:sz w:val="28"/>
          <w:szCs w:val="28"/>
        </w:rPr>
        <w:drawing>
          <wp:inline distT="0" distB="0" distL="0" distR="0" wp14:anchorId="72D8CB2D" wp14:editId="43477C03">
            <wp:extent cx="670560" cy="538897"/>
            <wp:effectExtent l="0" t="0" r="0" b="0"/>
            <wp:docPr id="176219031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90318" name="Picture 1" descr="A close up of a signature&#10;&#10;Description automatically generated"/>
                    <pic:cNvPicPr/>
                  </pic:nvPicPr>
                  <pic:blipFill>
                    <a:blip r:embed="rId11"/>
                    <a:stretch>
                      <a:fillRect/>
                    </a:stretch>
                  </pic:blipFill>
                  <pic:spPr>
                    <a:xfrm>
                      <a:off x="0" y="0"/>
                      <a:ext cx="678664" cy="545410"/>
                    </a:xfrm>
                    <a:prstGeom prst="rect">
                      <a:avLst/>
                    </a:prstGeom>
                  </pic:spPr>
                </pic:pic>
              </a:graphicData>
            </a:graphic>
          </wp:inline>
        </w:drawing>
      </w:r>
    </w:p>
    <w:p w14:paraId="347F5705" w14:textId="63E200E7" w:rsidR="00742838" w:rsidRDefault="004472C3" w:rsidP="004472C3">
      <w:pPr>
        <w:spacing w:line="480" w:lineRule="auto"/>
        <w:jc w:val="center"/>
      </w:pPr>
      <w:r>
        <w:rPr>
          <w:rFonts w:ascii="PalatinoLinotype-Bold" w:hAnsi="PalatinoLinotype-Bold" w:cs="PalatinoLinotype-Bold"/>
          <w:b/>
          <w:bCs/>
          <w:color w:val="000000"/>
          <w:sz w:val="28"/>
          <w:szCs w:val="28"/>
        </w:rPr>
        <w:t xml:space="preserve">Submission </w:t>
      </w:r>
      <w:proofErr w:type="gramStart"/>
      <w:r>
        <w:rPr>
          <w:rFonts w:ascii="PalatinoLinotype-Bold" w:hAnsi="PalatinoLinotype-Bold" w:cs="PalatinoLinotype-Bold"/>
          <w:b/>
          <w:bCs/>
          <w:color w:val="000000"/>
          <w:sz w:val="28"/>
          <w:szCs w:val="28"/>
        </w:rPr>
        <w:t>Date:_</w:t>
      </w:r>
      <w:proofErr w:type="gramEnd"/>
      <w:r w:rsidR="007A7B28" w:rsidRPr="007A7B28">
        <w:rPr>
          <w:rFonts w:ascii="PalatinoLinotype-Bold" w:hAnsi="PalatinoLinotype-Bold" w:cs="PalatinoLinotype-Bold"/>
          <w:b/>
          <w:bCs/>
          <w:color w:val="000000"/>
          <w:sz w:val="28"/>
          <w:szCs w:val="28"/>
        </w:rPr>
        <w:t xml:space="preserve"> </w:t>
      </w:r>
      <w:r w:rsidR="007A7B28">
        <w:rPr>
          <w:rFonts w:ascii="PalatinoLinotype-Bold" w:hAnsi="PalatinoLinotype-Bold" w:cs="PalatinoLinotype-Bold"/>
          <w:b/>
          <w:bCs/>
          <w:color w:val="000000"/>
          <w:sz w:val="28"/>
          <w:szCs w:val="28"/>
        </w:rPr>
        <w:t>:</w:t>
      </w:r>
      <w:r w:rsidR="007A7B28" w:rsidRPr="0016446C">
        <w:rPr>
          <w:rFonts w:ascii="PalatinoLinotype-Bold" w:hAnsi="PalatinoLinotype-Bold" w:cs="PalatinoLinotype-Bold"/>
          <w:color w:val="000000"/>
          <w:sz w:val="28"/>
          <w:szCs w:val="28"/>
        </w:rPr>
        <w:t>____</w:t>
      </w:r>
      <w:r w:rsidR="007A7B28" w:rsidRPr="0016446C">
        <w:rPr>
          <w:rFonts w:ascii="PalatinoLinotype-Bold" w:hAnsi="PalatinoLinotype-Bold" w:cs="PalatinoLinotype-Bold"/>
          <w:color w:val="000000"/>
          <w:sz w:val="28"/>
          <w:szCs w:val="28"/>
          <w:u w:val="single"/>
        </w:rPr>
        <w:t>17</w:t>
      </w:r>
      <w:r w:rsidR="007A7B28" w:rsidRPr="0016446C">
        <w:rPr>
          <w:rFonts w:ascii="PalatinoLinotype-Bold" w:hAnsi="PalatinoLinotype-Bold" w:cs="PalatinoLinotype-Bold"/>
          <w:color w:val="000000"/>
          <w:sz w:val="28"/>
          <w:szCs w:val="28"/>
          <w:u w:val="single"/>
          <w:vertAlign w:val="superscript"/>
        </w:rPr>
        <w:t>th</w:t>
      </w:r>
      <w:r w:rsidR="007A7B28" w:rsidRPr="0016446C">
        <w:rPr>
          <w:rFonts w:ascii="PalatinoLinotype-Bold" w:hAnsi="PalatinoLinotype-Bold" w:cs="PalatinoLinotype-Bold"/>
          <w:color w:val="000000"/>
          <w:sz w:val="28"/>
          <w:szCs w:val="28"/>
          <w:u w:val="single"/>
        </w:rPr>
        <w:t xml:space="preserve"> September, 2023</w:t>
      </w:r>
      <w:r w:rsidR="007A7B28" w:rsidRPr="0016446C">
        <w:rPr>
          <w:rFonts w:ascii="PalatinoLinotype-Bold" w:hAnsi="PalatinoLinotype-Bold" w:cs="PalatinoLinotype-Bold"/>
          <w:color w:val="000000"/>
          <w:sz w:val="28"/>
          <w:szCs w:val="28"/>
        </w:rPr>
        <w:t>_____</w:t>
      </w:r>
    </w:p>
    <w:p w14:paraId="18B51AB0" w14:textId="76CD9200" w:rsidR="00742838" w:rsidRDefault="00742838" w:rsidP="004472C3">
      <w:pPr>
        <w:spacing w:line="480" w:lineRule="auto"/>
        <w:jc w:val="center"/>
      </w:pPr>
    </w:p>
    <w:p w14:paraId="4766EF74" w14:textId="52FD0CE1" w:rsidR="00742838" w:rsidRDefault="00742838" w:rsidP="004472C3">
      <w:pPr>
        <w:spacing w:line="480" w:lineRule="auto"/>
      </w:pPr>
    </w:p>
    <w:p w14:paraId="242260A7" w14:textId="77777777" w:rsidR="00406D25" w:rsidRDefault="00406D25" w:rsidP="004472C3">
      <w:pPr>
        <w:spacing w:line="480" w:lineRule="auto"/>
      </w:pPr>
    </w:p>
    <w:p w14:paraId="151F6368" w14:textId="77777777" w:rsidR="00406D25" w:rsidRPr="00A7213E" w:rsidRDefault="00406D25" w:rsidP="00406D25">
      <w:pPr>
        <w:spacing w:line="276" w:lineRule="auto"/>
        <w:jc w:val="both"/>
        <w:rPr>
          <w:b/>
          <w:bCs/>
          <w:u w:val="single"/>
        </w:rPr>
      </w:pPr>
      <w:r w:rsidRPr="00A7213E">
        <w:rPr>
          <w:b/>
          <w:bCs/>
          <w:u w:val="single"/>
        </w:rPr>
        <w:lastRenderedPageBreak/>
        <w:t>Business Problem</w:t>
      </w:r>
    </w:p>
    <w:p w14:paraId="7035431A" w14:textId="77777777" w:rsidR="00406D25" w:rsidRPr="00A7213E" w:rsidRDefault="00406D25" w:rsidP="00406D25">
      <w:pPr>
        <w:spacing w:line="276" w:lineRule="auto"/>
        <w:jc w:val="both"/>
      </w:pPr>
      <w:r>
        <w:t xml:space="preserve">I </w:t>
      </w:r>
      <w:r w:rsidRPr="00A7213E">
        <w:t>will tackle the business problem of automating news article categorization into specific topics, namely "World," "Sports," "Business," and "Sci/Tech." This task is crucial for enhancing the efficiency and user experience of news platforms by streamlining content recommendation and ensuring that readers can easily access the information that interests them.</w:t>
      </w:r>
    </w:p>
    <w:p w14:paraId="2D24F499" w14:textId="77777777" w:rsidR="00406D25" w:rsidRPr="00A7213E" w:rsidRDefault="00406D25" w:rsidP="00406D25">
      <w:pPr>
        <w:spacing w:line="276" w:lineRule="auto"/>
        <w:jc w:val="both"/>
      </w:pPr>
      <w:r w:rsidRPr="00A7213E">
        <w:t>The task at hand involves developing a robust Natural Language Processing (NLP) model that can classify news articles into one of the four main categories, based on their content and context. This classification is vital for organizing and presenting news content effectively, as well as for delivering personalized news recommendations to users. By automating this process, news platforms can optimize content delivery, engage readers more effectively, and potentially increase user retention and satisfaction.</w:t>
      </w:r>
    </w:p>
    <w:p w14:paraId="7DC84A99" w14:textId="77777777" w:rsidR="00406D25" w:rsidRPr="00A7213E" w:rsidRDefault="00406D25" w:rsidP="00406D25">
      <w:pPr>
        <w:spacing w:line="276" w:lineRule="auto"/>
        <w:jc w:val="both"/>
      </w:pPr>
    </w:p>
    <w:p w14:paraId="07E2D88E" w14:textId="77777777" w:rsidR="00406D25" w:rsidRPr="004A1833" w:rsidRDefault="00406D25" w:rsidP="00406D25">
      <w:pPr>
        <w:spacing w:line="276" w:lineRule="auto"/>
        <w:jc w:val="both"/>
        <w:rPr>
          <w:b/>
          <w:bCs/>
          <w:u w:val="single"/>
        </w:rPr>
      </w:pPr>
      <w:r w:rsidRPr="004A1833">
        <w:rPr>
          <w:b/>
          <w:bCs/>
          <w:u w:val="single"/>
        </w:rPr>
        <w:t>Dataset Description</w:t>
      </w:r>
    </w:p>
    <w:p w14:paraId="249A7490" w14:textId="77777777" w:rsidR="00406D25" w:rsidRPr="00A7213E" w:rsidRDefault="00406D25" w:rsidP="00406D25">
      <w:pPr>
        <w:spacing w:line="276" w:lineRule="auto"/>
        <w:jc w:val="both"/>
      </w:pPr>
      <w:r w:rsidRPr="00A7213E">
        <w:t>The dataset</w:t>
      </w:r>
      <w:r>
        <w:t xml:space="preserve"> I will be</w:t>
      </w:r>
      <w:r w:rsidRPr="00A7213E">
        <w:t xml:space="preserve"> working with is the AG News Corpus, which is a curated collection of news articles derived from a vast pool of over 1 million news articles gathered from more than 2000 news sources. These articles have been collected over the span of a year by the ComeToMyHead academic news search engine, which has been in operation since July 2004. </w:t>
      </w:r>
    </w:p>
    <w:p w14:paraId="54767BE6" w14:textId="77777777" w:rsidR="00406D25" w:rsidRDefault="00406D25" w:rsidP="00406D25">
      <w:pPr>
        <w:spacing w:line="276" w:lineRule="auto"/>
        <w:jc w:val="both"/>
      </w:pPr>
      <w:r w:rsidRPr="00A7213E">
        <w:t>The specific AG's news topic classification dataset, which</w:t>
      </w:r>
      <w:r>
        <w:t xml:space="preserve"> I </w:t>
      </w:r>
      <w:r w:rsidRPr="00A7213E">
        <w:t>will utilize for</w:t>
      </w:r>
      <w:r>
        <w:t xml:space="preserve"> my </w:t>
      </w:r>
      <w:r w:rsidRPr="00A7213E">
        <w:t xml:space="preserve">project, has been curated by Xiang Zhang and is well-established as a benchmark for text classification tasks. This dataset consists of 30,000 training samples and 1,900 test samples per class, making it a substantial and valuable resource for training and evaluating NLP models aimed at solving the news categorization problem. </w:t>
      </w:r>
    </w:p>
    <w:p w14:paraId="607BFA3F" w14:textId="77777777" w:rsidR="00406D25" w:rsidRDefault="00406D25" w:rsidP="00406D25">
      <w:pPr>
        <w:spacing w:line="276" w:lineRule="auto"/>
      </w:pPr>
    </w:p>
    <w:p w14:paraId="0F3C3EF9" w14:textId="77777777" w:rsidR="00406D25" w:rsidRPr="004A1833" w:rsidRDefault="00406D25" w:rsidP="00406D25">
      <w:pPr>
        <w:spacing w:line="276" w:lineRule="auto"/>
        <w:rPr>
          <w:b/>
          <w:bCs/>
          <w:u w:val="single"/>
        </w:rPr>
      </w:pPr>
      <w:r w:rsidRPr="004A1833">
        <w:rPr>
          <w:b/>
          <w:bCs/>
          <w:u w:val="single"/>
        </w:rPr>
        <w:t>Dataset link:</w:t>
      </w:r>
    </w:p>
    <w:p w14:paraId="15488225" w14:textId="77777777" w:rsidR="00406D25" w:rsidRPr="00A7213E" w:rsidRDefault="00000000" w:rsidP="00406D25">
      <w:pPr>
        <w:spacing w:line="276" w:lineRule="auto"/>
      </w:pPr>
      <w:hyperlink r:id="rId12" w:history="1">
        <w:r w:rsidR="00406D25" w:rsidRPr="00170044">
          <w:rPr>
            <w:rStyle w:val="Hyperlink"/>
          </w:rPr>
          <w:t>https://paperswithcode.com/dataset/ag-news</w:t>
        </w:r>
      </w:hyperlink>
    </w:p>
    <w:p w14:paraId="19B574F3" w14:textId="77777777" w:rsidR="00406D25" w:rsidRPr="00A7213E" w:rsidRDefault="00000000" w:rsidP="00406D25">
      <w:pPr>
        <w:spacing w:line="276" w:lineRule="auto"/>
      </w:pPr>
      <w:hyperlink r:id="rId13" w:history="1">
        <w:r w:rsidR="00406D25" w:rsidRPr="00A7213E">
          <w:rPr>
            <w:rStyle w:val="Hyperlink"/>
          </w:rPr>
          <w:t>https://huggingface.co/datasets/ag_news</w:t>
        </w:r>
      </w:hyperlink>
    </w:p>
    <w:p w14:paraId="615447E5" w14:textId="77777777" w:rsidR="00406D25" w:rsidRPr="00A7213E" w:rsidRDefault="00406D25" w:rsidP="00406D25">
      <w:pPr>
        <w:spacing w:line="276" w:lineRule="auto"/>
        <w:jc w:val="both"/>
      </w:pPr>
    </w:p>
    <w:p w14:paraId="7957102D" w14:textId="77777777" w:rsidR="00406D25" w:rsidRPr="004A1833" w:rsidRDefault="00406D25" w:rsidP="00406D25">
      <w:pPr>
        <w:spacing w:line="276" w:lineRule="auto"/>
        <w:jc w:val="both"/>
        <w:rPr>
          <w:b/>
          <w:bCs/>
          <w:u w:val="single"/>
        </w:rPr>
      </w:pPr>
      <w:r w:rsidRPr="004A1833">
        <w:rPr>
          <w:b/>
          <w:bCs/>
          <w:u w:val="single"/>
        </w:rPr>
        <w:t>Problem Statement</w:t>
      </w:r>
    </w:p>
    <w:p w14:paraId="1C149572" w14:textId="77777777" w:rsidR="00406D25" w:rsidRPr="00A7213E" w:rsidRDefault="00406D25" w:rsidP="00406D25">
      <w:pPr>
        <w:spacing w:line="276" w:lineRule="auto"/>
        <w:jc w:val="both"/>
      </w:pPr>
      <w:r w:rsidRPr="00A7213E">
        <w:t>The problem at hand is to automate the classification of news articles into predefined categories, specifically "World," "Sports," "Business," and "Sci/Tech." This task is essential for streamlining content organization and personalizing news delivery on digital platforms, ultimately improving user engagement and satisfaction.</w:t>
      </w:r>
    </w:p>
    <w:p w14:paraId="5CB5FD12" w14:textId="77777777" w:rsidR="00406D25" w:rsidRDefault="00406D25" w:rsidP="00406D25">
      <w:pPr>
        <w:spacing w:line="276" w:lineRule="auto"/>
        <w:jc w:val="both"/>
      </w:pPr>
    </w:p>
    <w:p w14:paraId="0ED420E6" w14:textId="77777777" w:rsidR="0081775E" w:rsidRDefault="0081775E" w:rsidP="00406D25">
      <w:pPr>
        <w:spacing w:line="276" w:lineRule="auto"/>
        <w:jc w:val="both"/>
      </w:pPr>
    </w:p>
    <w:p w14:paraId="1EAE01D4" w14:textId="77777777" w:rsidR="0081775E" w:rsidRDefault="0081775E" w:rsidP="00406D25">
      <w:pPr>
        <w:spacing w:line="276" w:lineRule="auto"/>
        <w:jc w:val="both"/>
      </w:pPr>
    </w:p>
    <w:p w14:paraId="07B120F7" w14:textId="77777777" w:rsidR="00406D25" w:rsidRPr="004A1833" w:rsidRDefault="00406D25" w:rsidP="00406D25">
      <w:pPr>
        <w:spacing w:line="276" w:lineRule="auto"/>
        <w:jc w:val="both"/>
        <w:rPr>
          <w:b/>
          <w:bCs/>
          <w:u w:val="single"/>
        </w:rPr>
      </w:pPr>
      <w:r>
        <w:rPr>
          <w:b/>
          <w:bCs/>
          <w:u w:val="single"/>
        </w:rPr>
        <w:lastRenderedPageBreak/>
        <w:t xml:space="preserve">Objective and </w:t>
      </w:r>
      <w:r w:rsidRPr="004A1833">
        <w:rPr>
          <w:b/>
          <w:bCs/>
          <w:u w:val="single"/>
        </w:rPr>
        <w:t>Hypothesis</w:t>
      </w:r>
    </w:p>
    <w:p w14:paraId="314A5C4D" w14:textId="77777777" w:rsidR="00406D25" w:rsidRPr="00A7213E" w:rsidRDefault="00406D25" w:rsidP="00406D25">
      <w:pPr>
        <w:spacing w:line="276" w:lineRule="auto"/>
        <w:jc w:val="both"/>
      </w:pPr>
      <w:r>
        <w:t>I</w:t>
      </w:r>
      <w:r w:rsidRPr="00A7213E">
        <w:t xml:space="preserve"> hypothesize that by leveraging advanced Natural Language Processing (NLP) techniques and machine learning algorithms,</w:t>
      </w:r>
      <w:r>
        <w:t xml:space="preserve"> I </w:t>
      </w:r>
      <w:r w:rsidRPr="00A7213E">
        <w:t>can develop a highly accurate and efficient text classification model. This model will categorize news articles into the appropriate topics based on their content, achieving a level of precision and scalability that surpasses manual classification efforts.</w:t>
      </w:r>
    </w:p>
    <w:p w14:paraId="0CC3D523" w14:textId="77777777" w:rsidR="00406D25" w:rsidRDefault="00406D25" w:rsidP="00406D25">
      <w:pPr>
        <w:spacing w:line="276" w:lineRule="auto"/>
        <w:jc w:val="both"/>
        <w:rPr>
          <w:b/>
          <w:bCs/>
          <w:u w:val="single"/>
        </w:rPr>
      </w:pPr>
    </w:p>
    <w:p w14:paraId="4FD4470D" w14:textId="77777777" w:rsidR="00406D25" w:rsidRPr="004A1833" w:rsidRDefault="00406D25" w:rsidP="00406D25">
      <w:pPr>
        <w:spacing w:line="276" w:lineRule="auto"/>
        <w:jc w:val="both"/>
        <w:rPr>
          <w:b/>
          <w:bCs/>
          <w:u w:val="single"/>
        </w:rPr>
      </w:pPr>
      <w:r w:rsidRPr="004A1833">
        <w:rPr>
          <w:b/>
          <w:bCs/>
          <w:u w:val="single"/>
        </w:rPr>
        <w:t>Solving the Problem</w:t>
      </w:r>
    </w:p>
    <w:p w14:paraId="1DB6A56D" w14:textId="77777777" w:rsidR="00406D25" w:rsidRDefault="00406D25" w:rsidP="00406D25">
      <w:pPr>
        <w:spacing w:line="276" w:lineRule="auto"/>
        <w:jc w:val="both"/>
      </w:pPr>
      <w:r>
        <w:t>I</w:t>
      </w:r>
      <w:r w:rsidRPr="00A7213E">
        <w:t xml:space="preserve"> plan to address the problem through rigorous data preprocessing, model selection, training, and evaluation. Leveraging state-of-the-art NLP techniques and machine learning algorithms,</w:t>
      </w:r>
      <w:r>
        <w:t xml:space="preserve"> I </w:t>
      </w:r>
      <w:r w:rsidRPr="00A7213E">
        <w:t>aim to build a robust classification system that can categorize news articles accurately and efficiently. The successful deployment of this system will lead to improved content organization, enhanced user experience, and increased user engagement on news platforms.</w:t>
      </w:r>
    </w:p>
    <w:p w14:paraId="02F50910" w14:textId="77777777" w:rsidR="00406D25" w:rsidRDefault="00406D25" w:rsidP="00406D25">
      <w:pPr>
        <w:spacing w:line="276" w:lineRule="auto"/>
        <w:jc w:val="both"/>
        <w:rPr>
          <w:b/>
          <w:bCs/>
          <w:u w:val="single"/>
        </w:rPr>
      </w:pPr>
    </w:p>
    <w:p w14:paraId="0D6962B6" w14:textId="77777777" w:rsidR="00406D25" w:rsidRPr="004A1833" w:rsidRDefault="00406D25" w:rsidP="00406D25">
      <w:pPr>
        <w:spacing w:line="276" w:lineRule="auto"/>
        <w:jc w:val="both"/>
        <w:rPr>
          <w:b/>
          <w:bCs/>
          <w:u w:val="single"/>
        </w:rPr>
      </w:pPr>
      <w:r w:rsidRPr="004A1833">
        <w:rPr>
          <w:b/>
          <w:bCs/>
          <w:u w:val="single"/>
        </w:rPr>
        <w:t>Approach for Automation</w:t>
      </w:r>
    </w:p>
    <w:p w14:paraId="1EFCA6EE" w14:textId="77777777" w:rsidR="00406D25" w:rsidRPr="00A7213E" w:rsidRDefault="00406D25" w:rsidP="00406D25">
      <w:pPr>
        <w:pStyle w:val="ListParagraph"/>
        <w:numPr>
          <w:ilvl w:val="0"/>
          <w:numId w:val="5"/>
        </w:numPr>
        <w:spacing w:line="276" w:lineRule="auto"/>
        <w:jc w:val="both"/>
      </w:pPr>
      <w:r w:rsidRPr="004A1833">
        <w:rPr>
          <w:b/>
          <w:bCs/>
        </w:rPr>
        <w:t>Data Preparation:</w:t>
      </w:r>
      <w:r>
        <w:t xml:space="preserve"> I </w:t>
      </w:r>
      <w:r w:rsidRPr="00A7213E">
        <w:t>will</w:t>
      </w:r>
      <w:r>
        <w:t xml:space="preserve"> use Natural Language Preprocessing (NLP) to</w:t>
      </w:r>
      <w:r w:rsidRPr="00A7213E">
        <w:t xml:space="preserve"> preprocess and clean the AG News dataset, which includes tasks like text tokenization, removing stop words, and converting text into numerical representations (e.g., word embeddings).</w:t>
      </w:r>
    </w:p>
    <w:p w14:paraId="5D9CB587" w14:textId="77777777" w:rsidR="00406D25" w:rsidRPr="00A7213E" w:rsidRDefault="00406D25" w:rsidP="00406D25">
      <w:pPr>
        <w:pStyle w:val="ListParagraph"/>
        <w:numPr>
          <w:ilvl w:val="0"/>
          <w:numId w:val="5"/>
        </w:numPr>
        <w:spacing w:line="276" w:lineRule="auto"/>
        <w:jc w:val="both"/>
      </w:pPr>
      <w:r w:rsidRPr="004A1833">
        <w:rPr>
          <w:b/>
          <w:bCs/>
        </w:rPr>
        <w:t>Model Selection:</w:t>
      </w:r>
      <w:r>
        <w:t xml:space="preserve"> I </w:t>
      </w:r>
      <w:r w:rsidRPr="00A7213E">
        <w:t>will explore and evaluate various models, such as Convolutional Neural Networks (CNNs), Recurrent Neural Networks (RNNs), and transformer-based models (e.g., BERT). These models will be trained to classify news articles into the predefined categories.</w:t>
      </w:r>
    </w:p>
    <w:p w14:paraId="5FECD74E" w14:textId="77777777" w:rsidR="00406D25" w:rsidRPr="00A7213E" w:rsidRDefault="00406D25" w:rsidP="00406D25">
      <w:pPr>
        <w:pStyle w:val="ListParagraph"/>
        <w:numPr>
          <w:ilvl w:val="0"/>
          <w:numId w:val="5"/>
        </w:numPr>
        <w:spacing w:line="276" w:lineRule="auto"/>
        <w:jc w:val="both"/>
      </w:pPr>
      <w:r w:rsidRPr="004A1833">
        <w:rPr>
          <w:b/>
          <w:bCs/>
        </w:rPr>
        <w:t>Model Training:</w:t>
      </w:r>
      <w:r w:rsidRPr="00A7213E">
        <w:t xml:space="preserve"> Using the prepared training data,</w:t>
      </w:r>
      <w:r>
        <w:t xml:space="preserve"> I </w:t>
      </w:r>
      <w:r w:rsidRPr="00A7213E">
        <w:t>will train the selected model(s), optimizing hyperparameters and fine-tuning as necessary to maximize classification accuracy.</w:t>
      </w:r>
    </w:p>
    <w:p w14:paraId="1C0CAE52" w14:textId="77777777" w:rsidR="00406D25" w:rsidRPr="00A7213E" w:rsidRDefault="00406D25" w:rsidP="00406D25">
      <w:pPr>
        <w:pStyle w:val="ListParagraph"/>
        <w:numPr>
          <w:ilvl w:val="0"/>
          <w:numId w:val="5"/>
        </w:numPr>
        <w:spacing w:line="276" w:lineRule="auto"/>
        <w:jc w:val="both"/>
      </w:pPr>
      <w:r w:rsidRPr="004A1833">
        <w:rPr>
          <w:b/>
          <w:bCs/>
        </w:rPr>
        <w:t>Evaluation:</w:t>
      </w:r>
      <w:r>
        <w:t xml:space="preserve"> I </w:t>
      </w:r>
      <w:r w:rsidRPr="00A7213E">
        <w:t>will assess the performance of</w:t>
      </w:r>
      <w:r>
        <w:t xml:space="preserve"> my </w:t>
      </w:r>
      <w:r w:rsidRPr="00A7213E">
        <w:t>model using relevant metrics such as accuracy, precision, recall, and F1-score on the test dataset.</w:t>
      </w:r>
    </w:p>
    <w:p w14:paraId="2D88313E" w14:textId="77777777" w:rsidR="00406D25" w:rsidRPr="00A7213E" w:rsidRDefault="00406D25" w:rsidP="00406D25">
      <w:pPr>
        <w:spacing w:line="276" w:lineRule="auto"/>
        <w:jc w:val="both"/>
      </w:pPr>
    </w:p>
    <w:p w14:paraId="5CD5ECDE" w14:textId="77777777" w:rsidR="00406D25" w:rsidRPr="00A7213E" w:rsidRDefault="00406D25" w:rsidP="00406D25">
      <w:pPr>
        <w:spacing w:line="276" w:lineRule="auto"/>
        <w:jc w:val="both"/>
      </w:pPr>
      <w:r w:rsidRPr="004A1833">
        <w:rPr>
          <w:b/>
          <w:bCs/>
          <w:u w:val="single"/>
        </w:rPr>
        <w:t>Benefits for the Business</w:t>
      </w:r>
    </w:p>
    <w:p w14:paraId="15ECD638" w14:textId="77777777" w:rsidR="00406D25" w:rsidRPr="00A7213E" w:rsidRDefault="00406D25" w:rsidP="00406D25">
      <w:pPr>
        <w:pStyle w:val="ListParagraph"/>
        <w:numPr>
          <w:ilvl w:val="0"/>
          <w:numId w:val="6"/>
        </w:numPr>
        <w:spacing w:line="276" w:lineRule="auto"/>
        <w:jc w:val="both"/>
      </w:pPr>
      <w:r w:rsidRPr="00A7213E">
        <w:t>Users receive more relevant news content, increasing their engagement and satisfaction.</w:t>
      </w:r>
    </w:p>
    <w:p w14:paraId="39E2E674" w14:textId="77777777" w:rsidR="00406D25" w:rsidRPr="00A7213E" w:rsidRDefault="00406D25" w:rsidP="00406D25">
      <w:pPr>
        <w:pStyle w:val="ListParagraph"/>
        <w:numPr>
          <w:ilvl w:val="0"/>
          <w:numId w:val="6"/>
        </w:numPr>
        <w:spacing w:line="276" w:lineRule="auto"/>
        <w:jc w:val="both"/>
      </w:pPr>
      <w:r w:rsidRPr="00A7213E">
        <w:t>The system can tailor news recommendations to individual user preferences, driving user retention.</w:t>
      </w:r>
    </w:p>
    <w:p w14:paraId="50AFCE40" w14:textId="77777777" w:rsidR="00406D25" w:rsidRDefault="00406D25" w:rsidP="00406D25">
      <w:pPr>
        <w:pStyle w:val="ListParagraph"/>
        <w:numPr>
          <w:ilvl w:val="0"/>
          <w:numId w:val="6"/>
        </w:numPr>
        <w:spacing w:line="276" w:lineRule="auto"/>
        <w:jc w:val="both"/>
      </w:pPr>
      <w:r w:rsidRPr="00A7213E">
        <w:t>As the volume of news articles grows, automation ensures consistent and accurate categorization at scale.</w:t>
      </w:r>
    </w:p>
    <w:p w14:paraId="03884C7D" w14:textId="77777777" w:rsidR="00406D25" w:rsidRPr="00A7213E" w:rsidRDefault="00406D25" w:rsidP="00406D25">
      <w:pPr>
        <w:pStyle w:val="ListParagraph"/>
        <w:numPr>
          <w:ilvl w:val="0"/>
          <w:numId w:val="6"/>
        </w:numPr>
        <w:spacing w:line="276" w:lineRule="auto"/>
        <w:jc w:val="both"/>
      </w:pPr>
      <w:r w:rsidRPr="00A7213E">
        <w:t xml:space="preserve">Automation </w:t>
      </w:r>
      <w:r>
        <w:t>will</w:t>
      </w:r>
      <w:r w:rsidRPr="00A7213E">
        <w:t xml:space="preserve"> reduce need for manual categorization efforts, saving time and resources.</w:t>
      </w:r>
    </w:p>
    <w:p w14:paraId="1EEB05B8" w14:textId="77777777" w:rsidR="00406D25" w:rsidRDefault="00406D25" w:rsidP="00406D25">
      <w:pPr>
        <w:spacing w:line="276" w:lineRule="auto"/>
        <w:jc w:val="both"/>
        <w:rPr>
          <w:b/>
          <w:bCs/>
          <w:u w:val="single"/>
        </w:rPr>
      </w:pPr>
    </w:p>
    <w:p w14:paraId="675D648B" w14:textId="48C2CAFA" w:rsidR="00A04375" w:rsidRPr="009856D7" w:rsidRDefault="00A04375" w:rsidP="00503193">
      <w:pPr>
        <w:rPr>
          <w:rFonts w:ascii="Arial" w:hAnsi="Arial" w:cs="Arial"/>
        </w:rPr>
      </w:pPr>
    </w:p>
    <w:sectPr w:rsidR="00A04375" w:rsidRPr="009856D7" w:rsidSect="005735D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5C485" w14:textId="77777777" w:rsidR="00233DF0" w:rsidRDefault="00233DF0" w:rsidP="006A4C19">
      <w:pPr>
        <w:spacing w:after="0" w:line="240" w:lineRule="auto"/>
      </w:pPr>
      <w:r>
        <w:separator/>
      </w:r>
    </w:p>
  </w:endnote>
  <w:endnote w:type="continuationSeparator" w:id="0">
    <w:p w14:paraId="1F532110" w14:textId="77777777" w:rsidR="00233DF0" w:rsidRDefault="00233DF0" w:rsidP="006A4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A2D2" w14:textId="77777777" w:rsidR="001F3ECC" w:rsidRDefault="001F3E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78800" w14:textId="77777777" w:rsidR="001F3ECC" w:rsidRDefault="001F3E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63B3C" w14:textId="77777777" w:rsidR="001F3ECC" w:rsidRDefault="001F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D1D87" w14:textId="77777777" w:rsidR="00233DF0" w:rsidRDefault="00233DF0" w:rsidP="006A4C19">
      <w:pPr>
        <w:spacing w:after="0" w:line="240" w:lineRule="auto"/>
      </w:pPr>
      <w:r>
        <w:separator/>
      </w:r>
    </w:p>
  </w:footnote>
  <w:footnote w:type="continuationSeparator" w:id="0">
    <w:p w14:paraId="7F39A202" w14:textId="77777777" w:rsidR="00233DF0" w:rsidRDefault="00233DF0" w:rsidP="006A4C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561A3" w14:textId="77777777" w:rsidR="001F3ECC" w:rsidRDefault="001F3E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0EACD" w14:textId="1680400D" w:rsidR="00503193" w:rsidRDefault="00503193">
    <w:pPr>
      <w:pStyle w:val="Header"/>
    </w:pPr>
    <w:r>
      <w:t>IE 7</w:t>
    </w:r>
    <w:r w:rsidR="00936304">
      <w:t>5</w:t>
    </w:r>
    <w:r>
      <w:t xml:space="preserve">00: </w:t>
    </w:r>
    <w:r w:rsidR="00936304">
      <w:t>Applied Natural Language Process</w:t>
    </w:r>
    <w:r w:rsidR="001F3ECC">
      <w: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E6DB4" w14:textId="77777777" w:rsidR="001F3ECC" w:rsidRDefault="001F3E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7CE7"/>
    <w:multiLevelType w:val="hybridMultilevel"/>
    <w:tmpl w:val="F25A0D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A4D31"/>
    <w:multiLevelType w:val="hybridMultilevel"/>
    <w:tmpl w:val="34E6EA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C712BB"/>
    <w:multiLevelType w:val="hybridMultilevel"/>
    <w:tmpl w:val="986629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59746B"/>
    <w:multiLevelType w:val="hybridMultilevel"/>
    <w:tmpl w:val="FA42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B007F0"/>
    <w:multiLevelType w:val="hybridMultilevel"/>
    <w:tmpl w:val="4DA088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EB36FF8"/>
    <w:multiLevelType w:val="multilevel"/>
    <w:tmpl w:val="B9D0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5983395">
    <w:abstractNumId w:val="5"/>
  </w:num>
  <w:num w:numId="2" w16cid:durableId="525949995">
    <w:abstractNumId w:val="4"/>
  </w:num>
  <w:num w:numId="3" w16cid:durableId="1650136066">
    <w:abstractNumId w:val="0"/>
  </w:num>
  <w:num w:numId="4" w16cid:durableId="882596277">
    <w:abstractNumId w:val="3"/>
  </w:num>
  <w:num w:numId="5" w16cid:durableId="1933050139">
    <w:abstractNumId w:val="2"/>
  </w:num>
  <w:num w:numId="6" w16cid:durableId="6631230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tTC1MLcwtjQ0NTVR0lEKTi0uzszPAykwrAUAT0VFICwAAAA="/>
  </w:docVars>
  <w:rsids>
    <w:rsidRoot w:val="003509C5"/>
    <w:rsid w:val="000000AC"/>
    <w:rsid w:val="0000562D"/>
    <w:rsid w:val="00007D40"/>
    <w:rsid w:val="000647EF"/>
    <w:rsid w:val="000B0F2C"/>
    <w:rsid w:val="000C18BF"/>
    <w:rsid w:val="000E4DBD"/>
    <w:rsid w:val="000F395C"/>
    <w:rsid w:val="00114638"/>
    <w:rsid w:val="00127CCD"/>
    <w:rsid w:val="00133EAB"/>
    <w:rsid w:val="00153688"/>
    <w:rsid w:val="001818C5"/>
    <w:rsid w:val="001E0305"/>
    <w:rsid w:val="001E510A"/>
    <w:rsid w:val="001F3ECC"/>
    <w:rsid w:val="00202998"/>
    <w:rsid w:val="00233DF0"/>
    <w:rsid w:val="00280CF5"/>
    <w:rsid w:val="00281B91"/>
    <w:rsid w:val="00284FEC"/>
    <w:rsid w:val="0028513B"/>
    <w:rsid w:val="002B55F3"/>
    <w:rsid w:val="002F0B38"/>
    <w:rsid w:val="00327200"/>
    <w:rsid w:val="00337142"/>
    <w:rsid w:val="003509C5"/>
    <w:rsid w:val="0036141D"/>
    <w:rsid w:val="003B0F61"/>
    <w:rsid w:val="003B20CF"/>
    <w:rsid w:val="003E1DAA"/>
    <w:rsid w:val="003F08B3"/>
    <w:rsid w:val="00406D25"/>
    <w:rsid w:val="00433582"/>
    <w:rsid w:val="004472C3"/>
    <w:rsid w:val="0046154A"/>
    <w:rsid w:val="00487909"/>
    <w:rsid w:val="004963C7"/>
    <w:rsid w:val="004C104F"/>
    <w:rsid w:val="004E290E"/>
    <w:rsid w:val="004E6470"/>
    <w:rsid w:val="004E6FBE"/>
    <w:rsid w:val="00503193"/>
    <w:rsid w:val="00507FF7"/>
    <w:rsid w:val="00512F0B"/>
    <w:rsid w:val="0054574B"/>
    <w:rsid w:val="00557484"/>
    <w:rsid w:val="0056272C"/>
    <w:rsid w:val="0056656A"/>
    <w:rsid w:val="005735DE"/>
    <w:rsid w:val="0058559E"/>
    <w:rsid w:val="005A1BE1"/>
    <w:rsid w:val="005B48C7"/>
    <w:rsid w:val="005F65ED"/>
    <w:rsid w:val="00616C84"/>
    <w:rsid w:val="0062700C"/>
    <w:rsid w:val="00640191"/>
    <w:rsid w:val="00647909"/>
    <w:rsid w:val="006722F6"/>
    <w:rsid w:val="00693471"/>
    <w:rsid w:val="006A4C19"/>
    <w:rsid w:val="006B4FDE"/>
    <w:rsid w:val="006E5BED"/>
    <w:rsid w:val="00700DC9"/>
    <w:rsid w:val="00725130"/>
    <w:rsid w:val="00742838"/>
    <w:rsid w:val="0077700A"/>
    <w:rsid w:val="007844DC"/>
    <w:rsid w:val="007A01D0"/>
    <w:rsid w:val="007A7B28"/>
    <w:rsid w:val="007E11E4"/>
    <w:rsid w:val="0081775E"/>
    <w:rsid w:val="008264DA"/>
    <w:rsid w:val="008329EC"/>
    <w:rsid w:val="00851B4F"/>
    <w:rsid w:val="00882DFC"/>
    <w:rsid w:val="00884F58"/>
    <w:rsid w:val="008877C9"/>
    <w:rsid w:val="008C3231"/>
    <w:rsid w:val="008D582F"/>
    <w:rsid w:val="008E0F84"/>
    <w:rsid w:val="008E514F"/>
    <w:rsid w:val="008E61D2"/>
    <w:rsid w:val="008F2550"/>
    <w:rsid w:val="00936304"/>
    <w:rsid w:val="00972EB6"/>
    <w:rsid w:val="009738E8"/>
    <w:rsid w:val="00975762"/>
    <w:rsid w:val="009856D7"/>
    <w:rsid w:val="00985D4B"/>
    <w:rsid w:val="009D3B18"/>
    <w:rsid w:val="00A04375"/>
    <w:rsid w:val="00A556B3"/>
    <w:rsid w:val="00AA50FB"/>
    <w:rsid w:val="00B0464D"/>
    <w:rsid w:val="00B22307"/>
    <w:rsid w:val="00B269AB"/>
    <w:rsid w:val="00B27000"/>
    <w:rsid w:val="00B64732"/>
    <w:rsid w:val="00B7187A"/>
    <w:rsid w:val="00B73609"/>
    <w:rsid w:val="00B91B2E"/>
    <w:rsid w:val="00B93CC5"/>
    <w:rsid w:val="00B95469"/>
    <w:rsid w:val="00BB1BFC"/>
    <w:rsid w:val="00BB29D6"/>
    <w:rsid w:val="00BD6BAA"/>
    <w:rsid w:val="00BE689C"/>
    <w:rsid w:val="00C036D0"/>
    <w:rsid w:val="00C54556"/>
    <w:rsid w:val="00CA4DAF"/>
    <w:rsid w:val="00CA59E7"/>
    <w:rsid w:val="00CD61A7"/>
    <w:rsid w:val="00D03DB4"/>
    <w:rsid w:val="00D244C2"/>
    <w:rsid w:val="00D8030A"/>
    <w:rsid w:val="00D818BC"/>
    <w:rsid w:val="00D93DA0"/>
    <w:rsid w:val="00DB5070"/>
    <w:rsid w:val="00E05EE9"/>
    <w:rsid w:val="00E102C4"/>
    <w:rsid w:val="00E25E8D"/>
    <w:rsid w:val="00E745B7"/>
    <w:rsid w:val="00E906A6"/>
    <w:rsid w:val="00E9149D"/>
    <w:rsid w:val="00E950FF"/>
    <w:rsid w:val="00EB5231"/>
    <w:rsid w:val="00ED72D2"/>
    <w:rsid w:val="00F007AB"/>
    <w:rsid w:val="00F100C6"/>
    <w:rsid w:val="00F81FA0"/>
    <w:rsid w:val="00F85D52"/>
    <w:rsid w:val="00FB56E0"/>
    <w:rsid w:val="00FB5AA0"/>
    <w:rsid w:val="00FC3BFD"/>
    <w:rsid w:val="00FE46E4"/>
    <w:rsid w:val="00FF4F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B5A7A8"/>
  <w15:chartTrackingRefBased/>
  <w15:docId w15:val="{6821CCA7-933D-4B5D-A5D4-3D569D5EC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28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428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428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28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4283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4283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4283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2838"/>
    <w:rPr>
      <w:i/>
      <w:iCs/>
    </w:rPr>
  </w:style>
  <w:style w:type="character" w:styleId="Strong">
    <w:name w:val="Strong"/>
    <w:basedOn w:val="DefaultParagraphFont"/>
    <w:uiPriority w:val="22"/>
    <w:qFormat/>
    <w:rsid w:val="00742838"/>
    <w:rPr>
      <w:b/>
      <w:bCs/>
    </w:rPr>
  </w:style>
  <w:style w:type="character" w:styleId="Hyperlink">
    <w:name w:val="Hyperlink"/>
    <w:basedOn w:val="DefaultParagraphFont"/>
    <w:uiPriority w:val="99"/>
    <w:unhideWhenUsed/>
    <w:rsid w:val="00BD6BAA"/>
    <w:rPr>
      <w:color w:val="0563C1" w:themeColor="hyperlink"/>
      <w:u w:val="single"/>
    </w:rPr>
  </w:style>
  <w:style w:type="character" w:styleId="UnresolvedMention">
    <w:name w:val="Unresolved Mention"/>
    <w:basedOn w:val="DefaultParagraphFont"/>
    <w:uiPriority w:val="99"/>
    <w:semiHidden/>
    <w:unhideWhenUsed/>
    <w:rsid w:val="00BD6BAA"/>
    <w:rPr>
      <w:color w:val="605E5C"/>
      <w:shd w:val="clear" w:color="auto" w:fill="E1DFDD"/>
    </w:rPr>
  </w:style>
  <w:style w:type="paragraph" w:styleId="Header">
    <w:name w:val="header"/>
    <w:basedOn w:val="Normal"/>
    <w:link w:val="HeaderChar"/>
    <w:uiPriority w:val="99"/>
    <w:unhideWhenUsed/>
    <w:rsid w:val="006A4C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C19"/>
  </w:style>
  <w:style w:type="paragraph" w:styleId="Footer">
    <w:name w:val="footer"/>
    <w:basedOn w:val="Normal"/>
    <w:link w:val="FooterChar"/>
    <w:uiPriority w:val="99"/>
    <w:unhideWhenUsed/>
    <w:rsid w:val="006A4C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C19"/>
  </w:style>
  <w:style w:type="character" w:styleId="FollowedHyperlink">
    <w:name w:val="FollowedHyperlink"/>
    <w:basedOn w:val="DefaultParagraphFont"/>
    <w:uiPriority w:val="99"/>
    <w:semiHidden/>
    <w:unhideWhenUsed/>
    <w:rsid w:val="00127CCD"/>
    <w:rPr>
      <w:color w:val="954F72" w:themeColor="followedHyperlink"/>
      <w:u w:val="single"/>
    </w:rPr>
  </w:style>
  <w:style w:type="paragraph" w:styleId="ListParagraph">
    <w:name w:val="List Paragraph"/>
    <w:basedOn w:val="Normal"/>
    <w:uiPriority w:val="34"/>
    <w:qFormat/>
    <w:rsid w:val="003E1DAA"/>
    <w:pPr>
      <w:ind w:left="720"/>
      <w:contextualSpacing/>
    </w:pPr>
  </w:style>
  <w:style w:type="table" w:styleId="TableGrid">
    <w:name w:val="Table Grid"/>
    <w:basedOn w:val="TableNormal"/>
    <w:uiPriority w:val="39"/>
    <w:rsid w:val="0054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81448">
      <w:bodyDiv w:val="1"/>
      <w:marLeft w:val="0"/>
      <w:marRight w:val="0"/>
      <w:marTop w:val="0"/>
      <w:marBottom w:val="0"/>
      <w:divBdr>
        <w:top w:val="none" w:sz="0" w:space="0" w:color="auto"/>
        <w:left w:val="none" w:sz="0" w:space="0" w:color="auto"/>
        <w:bottom w:val="none" w:sz="0" w:space="0" w:color="auto"/>
        <w:right w:val="none" w:sz="0" w:space="0" w:color="auto"/>
      </w:divBdr>
    </w:div>
    <w:div w:id="209414760">
      <w:bodyDiv w:val="1"/>
      <w:marLeft w:val="0"/>
      <w:marRight w:val="0"/>
      <w:marTop w:val="0"/>
      <w:marBottom w:val="0"/>
      <w:divBdr>
        <w:top w:val="none" w:sz="0" w:space="0" w:color="auto"/>
        <w:left w:val="none" w:sz="0" w:space="0" w:color="auto"/>
        <w:bottom w:val="none" w:sz="0" w:space="0" w:color="auto"/>
        <w:right w:val="none" w:sz="0" w:space="0" w:color="auto"/>
      </w:divBdr>
      <w:divsChild>
        <w:div w:id="963657649">
          <w:marLeft w:val="0"/>
          <w:marRight w:val="0"/>
          <w:marTop w:val="0"/>
          <w:marBottom w:val="0"/>
          <w:divBdr>
            <w:top w:val="none" w:sz="0" w:space="0" w:color="auto"/>
            <w:left w:val="none" w:sz="0" w:space="0" w:color="auto"/>
            <w:bottom w:val="none" w:sz="0" w:space="0" w:color="auto"/>
            <w:right w:val="none" w:sz="0" w:space="0" w:color="auto"/>
          </w:divBdr>
          <w:divsChild>
            <w:div w:id="3456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7119">
      <w:bodyDiv w:val="1"/>
      <w:marLeft w:val="0"/>
      <w:marRight w:val="0"/>
      <w:marTop w:val="0"/>
      <w:marBottom w:val="0"/>
      <w:divBdr>
        <w:top w:val="none" w:sz="0" w:space="0" w:color="auto"/>
        <w:left w:val="none" w:sz="0" w:space="0" w:color="auto"/>
        <w:bottom w:val="none" w:sz="0" w:space="0" w:color="auto"/>
        <w:right w:val="none" w:sz="0" w:space="0" w:color="auto"/>
      </w:divBdr>
      <w:divsChild>
        <w:div w:id="1172377589">
          <w:marLeft w:val="0"/>
          <w:marRight w:val="0"/>
          <w:marTop w:val="0"/>
          <w:marBottom w:val="0"/>
          <w:divBdr>
            <w:top w:val="none" w:sz="0" w:space="0" w:color="auto"/>
            <w:left w:val="none" w:sz="0" w:space="0" w:color="auto"/>
            <w:bottom w:val="none" w:sz="0" w:space="0" w:color="auto"/>
            <w:right w:val="none" w:sz="0" w:space="0" w:color="auto"/>
          </w:divBdr>
          <w:divsChild>
            <w:div w:id="1061906720">
              <w:marLeft w:val="0"/>
              <w:marRight w:val="0"/>
              <w:marTop w:val="0"/>
              <w:marBottom w:val="0"/>
              <w:divBdr>
                <w:top w:val="none" w:sz="0" w:space="0" w:color="auto"/>
                <w:left w:val="none" w:sz="0" w:space="0" w:color="auto"/>
                <w:bottom w:val="none" w:sz="0" w:space="0" w:color="auto"/>
                <w:right w:val="none" w:sz="0" w:space="0" w:color="auto"/>
              </w:divBdr>
            </w:div>
            <w:div w:id="174879411">
              <w:marLeft w:val="0"/>
              <w:marRight w:val="0"/>
              <w:marTop w:val="0"/>
              <w:marBottom w:val="0"/>
              <w:divBdr>
                <w:top w:val="none" w:sz="0" w:space="0" w:color="auto"/>
                <w:left w:val="none" w:sz="0" w:space="0" w:color="auto"/>
                <w:bottom w:val="none" w:sz="0" w:space="0" w:color="auto"/>
                <w:right w:val="none" w:sz="0" w:space="0" w:color="auto"/>
              </w:divBdr>
            </w:div>
            <w:div w:id="171496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742027">
      <w:bodyDiv w:val="1"/>
      <w:marLeft w:val="0"/>
      <w:marRight w:val="0"/>
      <w:marTop w:val="0"/>
      <w:marBottom w:val="0"/>
      <w:divBdr>
        <w:top w:val="none" w:sz="0" w:space="0" w:color="auto"/>
        <w:left w:val="none" w:sz="0" w:space="0" w:color="auto"/>
        <w:bottom w:val="none" w:sz="0" w:space="0" w:color="auto"/>
        <w:right w:val="none" w:sz="0" w:space="0" w:color="auto"/>
      </w:divBdr>
    </w:div>
    <w:div w:id="1036733801">
      <w:bodyDiv w:val="1"/>
      <w:marLeft w:val="0"/>
      <w:marRight w:val="0"/>
      <w:marTop w:val="0"/>
      <w:marBottom w:val="0"/>
      <w:divBdr>
        <w:top w:val="none" w:sz="0" w:space="0" w:color="auto"/>
        <w:left w:val="none" w:sz="0" w:space="0" w:color="auto"/>
        <w:bottom w:val="none" w:sz="0" w:space="0" w:color="auto"/>
        <w:right w:val="none" w:sz="0" w:space="0" w:color="auto"/>
      </w:divBdr>
      <w:divsChild>
        <w:div w:id="748430533">
          <w:marLeft w:val="0"/>
          <w:marRight w:val="0"/>
          <w:marTop w:val="0"/>
          <w:marBottom w:val="0"/>
          <w:divBdr>
            <w:top w:val="none" w:sz="0" w:space="0" w:color="auto"/>
            <w:left w:val="none" w:sz="0" w:space="0" w:color="auto"/>
            <w:bottom w:val="none" w:sz="0" w:space="0" w:color="auto"/>
            <w:right w:val="none" w:sz="0" w:space="0" w:color="auto"/>
          </w:divBdr>
          <w:divsChild>
            <w:div w:id="74569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8022">
      <w:bodyDiv w:val="1"/>
      <w:marLeft w:val="0"/>
      <w:marRight w:val="0"/>
      <w:marTop w:val="0"/>
      <w:marBottom w:val="0"/>
      <w:divBdr>
        <w:top w:val="none" w:sz="0" w:space="0" w:color="auto"/>
        <w:left w:val="none" w:sz="0" w:space="0" w:color="auto"/>
        <w:bottom w:val="none" w:sz="0" w:space="0" w:color="auto"/>
        <w:right w:val="none" w:sz="0" w:space="0" w:color="auto"/>
      </w:divBdr>
    </w:div>
    <w:div w:id="1131632854">
      <w:bodyDiv w:val="1"/>
      <w:marLeft w:val="0"/>
      <w:marRight w:val="0"/>
      <w:marTop w:val="0"/>
      <w:marBottom w:val="0"/>
      <w:divBdr>
        <w:top w:val="none" w:sz="0" w:space="0" w:color="auto"/>
        <w:left w:val="none" w:sz="0" w:space="0" w:color="auto"/>
        <w:bottom w:val="none" w:sz="0" w:space="0" w:color="auto"/>
        <w:right w:val="none" w:sz="0" w:space="0" w:color="auto"/>
      </w:divBdr>
      <w:divsChild>
        <w:div w:id="2028173132">
          <w:marLeft w:val="0"/>
          <w:marRight w:val="0"/>
          <w:marTop w:val="0"/>
          <w:marBottom w:val="0"/>
          <w:divBdr>
            <w:top w:val="none" w:sz="0" w:space="0" w:color="auto"/>
            <w:left w:val="none" w:sz="0" w:space="0" w:color="auto"/>
            <w:bottom w:val="none" w:sz="0" w:space="0" w:color="auto"/>
            <w:right w:val="none" w:sz="0" w:space="0" w:color="auto"/>
          </w:divBdr>
          <w:divsChild>
            <w:div w:id="14708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0659">
      <w:bodyDiv w:val="1"/>
      <w:marLeft w:val="0"/>
      <w:marRight w:val="0"/>
      <w:marTop w:val="0"/>
      <w:marBottom w:val="0"/>
      <w:divBdr>
        <w:top w:val="none" w:sz="0" w:space="0" w:color="auto"/>
        <w:left w:val="none" w:sz="0" w:space="0" w:color="auto"/>
        <w:bottom w:val="none" w:sz="0" w:space="0" w:color="auto"/>
        <w:right w:val="none" w:sz="0" w:space="0" w:color="auto"/>
      </w:divBdr>
      <w:divsChild>
        <w:div w:id="1530604556">
          <w:marLeft w:val="0"/>
          <w:marRight w:val="0"/>
          <w:marTop w:val="0"/>
          <w:marBottom w:val="0"/>
          <w:divBdr>
            <w:top w:val="none" w:sz="0" w:space="0" w:color="auto"/>
            <w:left w:val="none" w:sz="0" w:space="0" w:color="auto"/>
            <w:bottom w:val="none" w:sz="0" w:space="0" w:color="auto"/>
            <w:right w:val="none" w:sz="0" w:space="0" w:color="auto"/>
          </w:divBdr>
          <w:divsChild>
            <w:div w:id="13811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54321">
      <w:bodyDiv w:val="1"/>
      <w:marLeft w:val="0"/>
      <w:marRight w:val="0"/>
      <w:marTop w:val="0"/>
      <w:marBottom w:val="0"/>
      <w:divBdr>
        <w:top w:val="none" w:sz="0" w:space="0" w:color="auto"/>
        <w:left w:val="none" w:sz="0" w:space="0" w:color="auto"/>
        <w:bottom w:val="none" w:sz="0" w:space="0" w:color="auto"/>
        <w:right w:val="none" w:sz="0" w:space="0" w:color="auto"/>
      </w:divBdr>
    </w:div>
    <w:div w:id="1731808540">
      <w:bodyDiv w:val="1"/>
      <w:marLeft w:val="0"/>
      <w:marRight w:val="0"/>
      <w:marTop w:val="0"/>
      <w:marBottom w:val="0"/>
      <w:divBdr>
        <w:top w:val="none" w:sz="0" w:space="0" w:color="auto"/>
        <w:left w:val="none" w:sz="0" w:space="0" w:color="auto"/>
        <w:bottom w:val="none" w:sz="0" w:space="0" w:color="auto"/>
        <w:right w:val="none" w:sz="0" w:space="0" w:color="auto"/>
      </w:divBdr>
    </w:div>
    <w:div w:id="1970433018">
      <w:bodyDiv w:val="1"/>
      <w:marLeft w:val="0"/>
      <w:marRight w:val="0"/>
      <w:marTop w:val="0"/>
      <w:marBottom w:val="0"/>
      <w:divBdr>
        <w:top w:val="none" w:sz="0" w:space="0" w:color="auto"/>
        <w:left w:val="none" w:sz="0" w:space="0" w:color="auto"/>
        <w:bottom w:val="none" w:sz="0" w:space="0" w:color="auto"/>
        <w:right w:val="none" w:sz="0" w:space="0" w:color="auto"/>
      </w:divBdr>
      <w:divsChild>
        <w:div w:id="1282806365">
          <w:marLeft w:val="0"/>
          <w:marRight w:val="0"/>
          <w:marTop w:val="0"/>
          <w:marBottom w:val="0"/>
          <w:divBdr>
            <w:top w:val="none" w:sz="0" w:space="0" w:color="auto"/>
            <w:left w:val="none" w:sz="0" w:space="0" w:color="auto"/>
            <w:bottom w:val="none" w:sz="0" w:space="0" w:color="auto"/>
            <w:right w:val="none" w:sz="0" w:space="0" w:color="auto"/>
          </w:divBdr>
          <w:divsChild>
            <w:div w:id="1930119524">
              <w:marLeft w:val="0"/>
              <w:marRight w:val="0"/>
              <w:marTop w:val="0"/>
              <w:marBottom w:val="0"/>
              <w:divBdr>
                <w:top w:val="none" w:sz="0" w:space="0" w:color="auto"/>
                <w:left w:val="none" w:sz="0" w:space="0" w:color="auto"/>
                <w:bottom w:val="none" w:sz="0" w:space="0" w:color="auto"/>
                <w:right w:val="none" w:sz="0" w:space="0" w:color="auto"/>
              </w:divBdr>
            </w:div>
            <w:div w:id="45895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06701">
      <w:bodyDiv w:val="1"/>
      <w:marLeft w:val="0"/>
      <w:marRight w:val="0"/>
      <w:marTop w:val="0"/>
      <w:marBottom w:val="0"/>
      <w:divBdr>
        <w:top w:val="none" w:sz="0" w:space="0" w:color="auto"/>
        <w:left w:val="none" w:sz="0" w:space="0" w:color="auto"/>
        <w:bottom w:val="none" w:sz="0" w:space="0" w:color="auto"/>
        <w:right w:val="none" w:sz="0" w:space="0" w:color="auto"/>
      </w:divBdr>
      <w:divsChild>
        <w:div w:id="555046201">
          <w:marLeft w:val="0"/>
          <w:marRight w:val="0"/>
          <w:marTop w:val="0"/>
          <w:marBottom w:val="0"/>
          <w:divBdr>
            <w:top w:val="none" w:sz="0" w:space="0" w:color="auto"/>
            <w:left w:val="none" w:sz="0" w:space="0" w:color="auto"/>
            <w:bottom w:val="none" w:sz="0" w:space="0" w:color="auto"/>
            <w:right w:val="none" w:sz="0" w:space="0" w:color="auto"/>
          </w:divBdr>
          <w:divsChild>
            <w:div w:id="201591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uggingface.co/datasets/ag_new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paperswithcode.com/dataset/ag-new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04040329CB0764995D35395D3844FFB" ma:contentTypeVersion="7" ma:contentTypeDescription="Create a new document." ma:contentTypeScope="" ma:versionID="1c864877d1224c546b15ea58a8b30a4d">
  <xsd:schema xmlns:xsd="http://www.w3.org/2001/XMLSchema" xmlns:xs="http://www.w3.org/2001/XMLSchema" xmlns:p="http://schemas.microsoft.com/office/2006/metadata/properties" xmlns:ns3="becb69b8-22f3-4a3d-9ed3-57c9aaca62ed" xmlns:ns4="49a5ebd2-6194-417a-93b7-091e6d12791d" targetNamespace="http://schemas.microsoft.com/office/2006/metadata/properties" ma:root="true" ma:fieldsID="f87fb6e029477dab1c08404b1b0a6061" ns3:_="" ns4:_="">
    <xsd:import namespace="becb69b8-22f3-4a3d-9ed3-57c9aaca62ed"/>
    <xsd:import namespace="49a5ebd2-6194-417a-93b7-091e6d1279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b69b8-22f3-4a3d-9ed3-57c9aaca62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a5ebd2-6194-417a-93b7-091e6d1279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AD1CBF-4E49-49D5-A0ED-241F900FE0DF}">
  <ds:schemaRefs>
    <ds:schemaRef ds:uri="http://schemas.openxmlformats.org/officeDocument/2006/bibliography"/>
  </ds:schemaRefs>
</ds:datastoreItem>
</file>

<file path=customXml/itemProps2.xml><?xml version="1.0" encoding="utf-8"?>
<ds:datastoreItem xmlns:ds="http://schemas.openxmlformats.org/officeDocument/2006/customXml" ds:itemID="{D337E598-00C7-41FE-BA86-C464234615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b69b8-22f3-4a3d-9ed3-57c9aaca62ed"/>
    <ds:schemaRef ds:uri="49a5ebd2-6194-417a-93b7-091e6d1279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F861-7F24-4FE9-8811-50DFCE90B528}">
  <ds:schemaRefs>
    <ds:schemaRef ds:uri="http://schemas.microsoft.com/sharepoint/v3/contenttype/forms"/>
  </ds:schemaRefs>
</ds:datastoreItem>
</file>

<file path=customXml/itemProps4.xml><?xml version="1.0" encoding="utf-8"?>
<ds:datastoreItem xmlns:ds="http://schemas.openxmlformats.org/officeDocument/2006/customXml" ds:itemID="{4912C429-A379-4CBF-B06C-33A62F86D0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Hou</dc:creator>
  <cp:keywords/>
  <dc:description/>
  <cp:lastModifiedBy>Sudhish Subramaniam</cp:lastModifiedBy>
  <cp:revision>30</cp:revision>
  <cp:lastPrinted>2023-09-17T21:10:00Z</cp:lastPrinted>
  <dcterms:created xsi:type="dcterms:W3CDTF">2023-09-12T02:39:00Z</dcterms:created>
  <dcterms:modified xsi:type="dcterms:W3CDTF">2023-09-17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4040329CB0764995D35395D3844FFB</vt:lpwstr>
  </property>
</Properties>
</file>